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andoc-test"/>
      <w:r>
        <w:t xml:space="preserve">pandoc-test</w:t>
      </w:r>
      <w:bookmarkEnd w:id="20"/>
    </w:p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2:09:30Z</dcterms:created>
  <dcterms:modified xsi:type="dcterms:W3CDTF">2023-11-08T12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